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tviešu-latvian"/>
      <w:bookmarkEnd w:id="21"/>
      <w:r>
        <w:t xml:space="preserve">Latviešu / Latv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atvieš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a64e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